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ursula knap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rsu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ap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 arrowhead dr unionville 06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ukknap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087421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bastian knapi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